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01BD95" w14:textId="3C43DEA3" w:rsidR="004A0A8A" w:rsidRPr="004A0A8A" w:rsidRDefault="004A0A8A" w:rsidP="004A0A8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0A8A">
        <w:rPr>
          <w:rFonts w:ascii="Arial" w:eastAsia="Times New Roman" w:hAnsi="Arial" w:cs="Arial"/>
          <w:kern w:val="0"/>
          <w14:ligatures w14:val="none"/>
        </w:rPr>
        <w:t>{{ name }}</w:t>
      </w:r>
      <w:r w:rsidRPr="004A0A8A">
        <w:rPr>
          <w:rFonts w:ascii="Microsoft YaHei" w:eastAsia="Microsoft YaHei" w:hAnsi="Microsoft YaHei" w:cs="Microsoft YaHei" w:hint="eastAsia"/>
          <w:kern w:val="0"/>
          <w14:ligatures w14:val="none"/>
        </w:rPr>
        <w:t>同学</w:t>
      </w:r>
      <w:r w:rsidRPr="004A0A8A">
        <w:rPr>
          <w:rFonts w:ascii="Microsoft YaHei" w:eastAsia="Microsoft YaHei" w:hAnsi="Microsoft YaHei" w:cs="Microsoft YaHei"/>
          <w:kern w:val="0"/>
          <w14:ligatures w14:val="none"/>
        </w:rPr>
        <w:t>：</w:t>
      </w:r>
    </w:p>
    <w:p w14:paraId="18D2F252" w14:textId="77777777" w:rsidR="004A0A8A" w:rsidRPr="004A0A8A" w:rsidRDefault="004A0A8A" w:rsidP="004A0A8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6FA6EA8F" w14:textId="77777777" w:rsidR="004A0A8A" w:rsidRPr="004A0A8A" w:rsidRDefault="004A0A8A" w:rsidP="004A0A8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0A8A">
        <w:rPr>
          <w:rFonts w:ascii="Arial" w:eastAsia="Times New Roman" w:hAnsi="Arial" w:cs="Arial"/>
          <w:kern w:val="0"/>
          <w14:ligatures w14:val="none"/>
        </w:rPr>
        <w:t>{% if score &gt;= 90 %}</w:t>
      </w:r>
    </w:p>
    <w:p w14:paraId="718167AF" w14:textId="77777777" w:rsidR="004A0A8A" w:rsidRPr="004A0A8A" w:rsidRDefault="004A0A8A" w:rsidP="004A0A8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0A8A">
        <w:rPr>
          <w:rFonts w:ascii="Microsoft YaHei" w:eastAsia="Microsoft YaHei" w:hAnsi="Microsoft YaHei" w:cs="Microsoft YaHei" w:hint="eastAsia"/>
          <w:kern w:val="0"/>
          <w14:ligatures w14:val="none"/>
        </w:rPr>
        <w:t>祝贺你！你在考试中取得了优异成绩</w:t>
      </w:r>
      <w:r w:rsidRPr="004A0A8A">
        <w:rPr>
          <w:rFonts w:ascii="Microsoft YaHei" w:eastAsia="Microsoft YaHei" w:hAnsi="Microsoft YaHei" w:cs="Microsoft YaHei"/>
          <w:kern w:val="0"/>
          <w14:ligatures w14:val="none"/>
        </w:rPr>
        <w:t>！</w:t>
      </w:r>
    </w:p>
    <w:p w14:paraId="0C73889B" w14:textId="77777777" w:rsidR="004A0A8A" w:rsidRPr="004A0A8A" w:rsidRDefault="004A0A8A" w:rsidP="004A0A8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0A8A">
        <w:rPr>
          <w:rFonts w:ascii="Arial" w:eastAsia="Times New Roman" w:hAnsi="Arial" w:cs="Arial"/>
          <w:kern w:val="0"/>
          <w14:ligatures w14:val="none"/>
        </w:rPr>
        <w:t>{% elif score &gt;= 60 %}</w:t>
      </w:r>
    </w:p>
    <w:p w14:paraId="474C68AB" w14:textId="77777777" w:rsidR="004A0A8A" w:rsidRPr="004A0A8A" w:rsidRDefault="004A0A8A" w:rsidP="004A0A8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0A8A">
        <w:rPr>
          <w:rFonts w:ascii="Microsoft YaHei" w:eastAsia="Microsoft YaHei" w:hAnsi="Microsoft YaHei" w:cs="Microsoft YaHei" w:hint="eastAsia"/>
          <w:kern w:val="0"/>
          <w14:ligatures w14:val="none"/>
        </w:rPr>
        <w:t>继续努力，你在考试中表现不错</w:t>
      </w:r>
      <w:r w:rsidRPr="004A0A8A">
        <w:rPr>
          <w:rFonts w:ascii="Microsoft YaHei" w:eastAsia="Microsoft YaHei" w:hAnsi="Microsoft YaHei" w:cs="Microsoft YaHei"/>
          <w:kern w:val="0"/>
          <w14:ligatures w14:val="none"/>
        </w:rPr>
        <w:t>！</w:t>
      </w:r>
    </w:p>
    <w:p w14:paraId="5958311A" w14:textId="77777777" w:rsidR="004A0A8A" w:rsidRPr="004A0A8A" w:rsidRDefault="004A0A8A" w:rsidP="004A0A8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0A8A">
        <w:rPr>
          <w:rFonts w:ascii="Arial" w:eastAsia="Times New Roman" w:hAnsi="Arial" w:cs="Arial"/>
          <w:kern w:val="0"/>
          <w14:ligatures w14:val="none"/>
        </w:rPr>
        <w:t>{% else %}</w:t>
      </w:r>
    </w:p>
    <w:p w14:paraId="27608924" w14:textId="77777777" w:rsidR="004A0A8A" w:rsidRPr="004A0A8A" w:rsidRDefault="004A0A8A" w:rsidP="004A0A8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0A8A">
        <w:rPr>
          <w:rFonts w:ascii="Microsoft YaHei" w:eastAsia="Microsoft YaHei" w:hAnsi="Microsoft YaHei" w:cs="Microsoft YaHei" w:hint="eastAsia"/>
          <w:kern w:val="0"/>
          <w14:ligatures w14:val="none"/>
        </w:rPr>
        <w:t>你需要加把劲，下次考试争取更好成绩</w:t>
      </w:r>
      <w:r w:rsidRPr="004A0A8A">
        <w:rPr>
          <w:rFonts w:ascii="Microsoft YaHei" w:eastAsia="Microsoft YaHei" w:hAnsi="Microsoft YaHei" w:cs="Microsoft YaHei"/>
          <w:kern w:val="0"/>
          <w14:ligatures w14:val="none"/>
        </w:rPr>
        <w:t>！</w:t>
      </w:r>
    </w:p>
    <w:p w14:paraId="3D79E3A0" w14:textId="77777777" w:rsidR="004A0A8A" w:rsidRPr="004A0A8A" w:rsidRDefault="004A0A8A" w:rsidP="004A0A8A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0A8A">
        <w:rPr>
          <w:rFonts w:ascii="Arial" w:eastAsia="Times New Roman" w:hAnsi="Arial" w:cs="Arial"/>
          <w:kern w:val="0"/>
          <w14:ligatures w14:val="none"/>
        </w:rPr>
        <w:t>{% endif %}</w:t>
      </w:r>
    </w:p>
    <w:p w14:paraId="3924A886" w14:textId="77777777" w:rsidR="006F5D1A" w:rsidRPr="004A0A8A" w:rsidRDefault="006F5D1A"/>
    <w:sectPr w:rsidR="006F5D1A" w:rsidRPr="004A0A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NjQzNjcwMzYwMTVT0lEKTi0uzszPAykwrAUAlfu8qSwAAAA="/>
  </w:docVars>
  <w:rsids>
    <w:rsidRoot w:val="00611D3E"/>
    <w:rsid w:val="002332D4"/>
    <w:rsid w:val="00426FCC"/>
    <w:rsid w:val="004A0A8A"/>
    <w:rsid w:val="00611D3E"/>
    <w:rsid w:val="006F5D1A"/>
    <w:rsid w:val="009B02DC"/>
    <w:rsid w:val="009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D54AB"/>
  <w15:chartTrackingRefBased/>
  <w15:docId w15:val="{B208ACA2-BF19-433C-8E39-760BB96DA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1D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1D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1D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1D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1D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1D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1D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1D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1D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1D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1D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D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D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D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D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D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D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D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11D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1D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1D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11D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11D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1D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11D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11D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1D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1D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11D3E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A0A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82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sheng Xu</dc:creator>
  <cp:keywords/>
  <dc:description/>
  <cp:lastModifiedBy>Xingsheng Xu</cp:lastModifiedBy>
  <cp:revision>3</cp:revision>
  <dcterms:created xsi:type="dcterms:W3CDTF">2025-03-24T23:13:00Z</dcterms:created>
  <dcterms:modified xsi:type="dcterms:W3CDTF">2025-03-24T23:15:00Z</dcterms:modified>
</cp:coreProperties>
</file>